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Nigeria Lagos</w:t>
      </w:r>
    </w:p>
    <w:bookmarkEnd w:id="20"/>
    <w:p>
      <w:pPr>
        <w:pStyle w:val="BodyText"/>
      </w:pPr>
      <w:r>
        <w:t xml:space="preserve">Adeola Ojo</w:t>
      </w:r>
      <w:r>
        <w:br/>
      </w:r>
      <w:r>
        <w:t xml:space="preserve">24B Ajayi Road, Ikoyi</w:t>
      </w:r>
      <w:r>
        <w:br/>
      </w:r>
      <w:r>
        <w:t xml:space="preserve">Lagos State, Nigeria</w:t>
      </w:r>
      <w:r>
        <w:br/>
      </w:r>
      <w:r>
        <w:t xml:space="preserve">+234 803 123 4567</w:t>
      </w:r>
      <w:r>
        <w:br/>
      </w:r>
      <w:r>
        <w:t xml:space="preserve">adeola.ojo@email.com</w:t>
      </w:r>
    </w:p>
    <w:p>
      <w:pPr>
        <w:pStyle w:val="BodyText"/>
      </w:pPr>
      <w:r>
        <w:t xml:space="preserve">October 26, 2023</w:t>
      </w:r>
    </w:p>
    <w:p>
      <w:pPr>
        <w:pStyle w:val="BodyText"/>
      </w:pPr>
      <w:r>
        <w:t xml:space="preserve">Hiring Manager</w:t>
      </w:r>
      <w:r>
        <w:br/>
      </w:r>
      <w:r>
        <w:t xml:space="preserve">Bright Futures Special Education Center</w:t>
      </w:r>
      <w:r>
        <w:br/>
      </w:r>
      <w:r>
        <w:t xml:space="preserve">15A Freedom Way, Victoria Island</w:t>
      </w:r>
      <w:r>
        <w:br/>
      </w:r>
      <w:r>
        <w:t xml:space="preserve">Lagos State, Nigeria</w:t>
      </w:r>
    </w:p>
    <w:p>
      <w:pPr>
        <w:pStyle w:val="BodyText"/>
      </w:pPr>
      <w:r>
        <w:t xml:space="preserve">Application for Special Education Teacher Internship Position</w:t>
      </w:r>
    </w:p>
    <w:p>
      <w:pPr>
        <w:pStyle w:val="BodyText"/>
      </w:pPr>
      <w:r>
        <w:t xml:space="preserve">Dear Hiring Manager,</w:t>
      </w:r>
    </w:p>
    <w:p>
      <w:pPr>
        <w:pStyle w:val="BodyText"/>
      </w:pPr>
      <w:r>
        <w:t xml:space="preserve">I am writing with profound enthusiasm to submit my Internship Application Letter for the Special Education Teacher Intern position at Bright Futures Special Education Center in Nigeria Lagos. As a dedicated and compassionate educator completing my Bachelor of Arts in Inclusive Education at the University of Lagos, I have meticulously prepared myself to contribute meaningfully to your institution's mission of providing transformative educational experiences for children with diverse learning needs. My academic journey, practical fieldwork, and deep commitment to disability-inclusive education across Nigeria Lagos make me exceptionally well-suited for this critical internship opportunity.</w:t>
      </w:r>
    </w:p>
    <w:p>
      <w:pPr>
        <w:pStyle w:val="BodyText"/>
      </w:pPr>
      <w:r>
        <w:t xml:space="preserve">Throughout my undergraduate studies at the University of Lagos, I have immersed myself in specialized coursework including "Assessment and Intervention Strategies for Learners with Disabilities," "Adaptive Curriculum Development," and "Behavioral Support Systems in Inclusive Classrooms." These programs equipped me with evidence-based methodologies to support students across the spectrum of special educational needs – from autism and intellectual disabilities to physical challenges and learning disorders. My academic rigor is complemented by 320 hours of supervised field experience at Lagos State Special Education Resource Centre, where I assisted lead teachers in developing individualized education plans (IEPs) for 15+ students aged 6-12. Witnessing the remarkable progress of a non-verbal student who began communicating through picture exchange systems under our collaborative support system was profoundly moving and cemented my resolve to pursue a career as a Special Education Teacher.</w:t>
      </w:r>
    </w:p>
    <w:p>
      <w:pPr>
        <w:pStyle w:val="BodyText"/>
      </w:pPr>
      <w:r>
        <w:t xml:space="preserve">What makes this Internship Application Letter particularly significant is my deep understanding of Nigeria Lagos' unique educational landscape. I recognize that Lagos, as Nigeria's economic hub with over 20 million residents, faces complex challenges in special education accessibility – from underfunded public schools to cultural stigmas surrounding disabilities. Having grown up in a community where many families hesitate to seek specialized support due to misconceptions, I am driven by a mission to bridge this gap through culturally responsive teaching. During my practicum at the Lagos State Model School for Children with Disabilities, I co-created a parent engagement initiative that increased caregiver participation by 65% through culturally sensitive workshops addressing traditional beliefs about learning differences. This experience reinforced my belief that effective Special Education Teacher practice in Nigeria must be rooted in community trust and contextual awareness.</w:t>
      </w:r>
    </w:p>
    <w:p>
      <w:pPr>
        <w:pStyle w:val="BodyText"/>
      </w:pPr>
      <w:r>
        <w:t xml:space="preserve">My internship application is further strengthened by my proficiency in key areas critical to success as a Special Education Teacher in Nigeria Lagos: First, I possess comprehensive knowledge of the National Policy on Special Needs Education (2013) and its implementation framework within Lagos State's educational system. Second, I am certified in Basic First Aid and have trained extensively in using low-cost adaptive technology – from modified tablets for motor skill development to Braille literacy tools – essential for resource-constrained environments across Nigeria Lagos. Third, my fluency in English with working proficiency in Yoruba (my native language) allows me to connect deeply with families who may primarily communicate in local languages, a crucial asset when building therapeutic relationships within the Lagos community.</w:t>
      </w:r>
    </w:p>
    <w:p>
      <w:pPr>
        <w:pStyle w:val="BodyText"/>
      </w:pPr>
      <w:r>
        <w:t xml:space="preserve">I was particularly impressed by Bright Futures Special Education Center's innovative "Community Inclusion Model" that partners with local churches and community centers across Lagos to provide outreach services. This aligns perfectly with my internship goal to develop sustainable support systems beyond classroom walls – such as the mobile therapy unit concept I proposed in my university capstone project. I am eager to learn under your mentorship while contributing fresh perspectives on leveraging Nigeria's digital advancements for special education, including developing simple SMS-based parent progress updates for communities without consistent internet access. My commitment to continuous learning is demonstrated by my recent completion of the "Inclusive Pedagogy for African Contexts" online certificate from UNICEF Nigeria.</w:t>
      </w:r>
    </w:p>
    <w:p>
      <w:pPr>
        <w:pStyle w:val="BodyText"/>
      </w:pPr>
      <w:r>
        <w:t xml:space="preserve">The significance of this Internship Application Letter extends beyond mere application – it represents my earnest commitment to transforming special education in Nigeria. I understand that becoming an effective Special Education Teacher in Lagos requires not just pedagogical skill but also cultural humility and advocacy courage. I have witnessed firsthand how a single committed educator can change trajectories: one of my mentees, who initially refused to engage with any learning activity, now participates joyfully in classroom routines thanks to personalized strategies. In Nigeria Lagos, where only 2% of children with disabilities attend specialized schools (UNICEF, 2022), this work is not merely a profession – it is a moral imperative that demands passionate practitioners like myself.</w:t>
      </w:r>
    </w:p>
    <w:p>
      <w:pPr>
        <w:pStyle w:val="BodyText"/>
      </w:pPr>
      <w:r>
        <w:t xml:space="preserve">I am confident that my academic preparation, field experience in Lagos educational settings, and unwavering dedication to inclusive education make me an ideal candidate for your Special Education Teacher Internship. I would welcome the opportunity to discuss how my skills align with your center's goals during an interview at your earliest convenience. Thank you for considering this Internship Application Letter – I am eager to contribute to Bright Futures' mission of creating a Lagos where every child, regardless of ability, can thrive.</w:t>
      </w:r>
    </w:p>
    <w:p>
      <w:pPr>
        <w:pStyle w:val="BodyText"/>
      </w:pPr>
      <w:r>
        <w:t xml:space="preserve">Sincerely,</w:t>
      </w:r>
      <w:r>
        <w:br/>
      </w:r>
      <w:r>
        <w:br/>
      </w:r>
    </w:p>
    <w:p>
      <w:pPr>
        <w:pStyle w:val="BodyText"/>
      </w:pPr>
      <w:r>
        <w:t xml:space="preserve">Adeola Ojo</w:t>
      </w:r>
    </w:p>
    <w:p>
      <w:pPr>
        <w:pStyle w:val="BodyText"/>
      </w:pPr>
      <w:r>
        <w:rPr>
          <w:bCs/>
          <w:b/>
        </w:rPr>
        <w:t xml:space="preserve">Key Qualifications for Special Education Teacher Internship:</w:t>
      </w:r>
      <w:r>
        <w:br/>
      </w:r>
      <w:r>
        <w:t xml:space="preserve">- 320+ hours supervised field experience in Lagos State special education centers</w:t>
      </w:r>
      <w:r>
        <w:br/>
      </w:r>
      <w:r>
        <w:t xml:space="preserve">- Proficient in National Policy on Special Needs Education implementation</w:t>
      </w:r>
      <w:r>
        <w:br/>
      </w:r>
      <w:r>
        <w:t xml:space="preserve">- Certified in Basic First Aid and Adaptive Technology Applications</w:t>
      </w:r>
      <w:r>
        <w:br/>
      </w:r>
      <w:r>
        <w:t xml:space="preserve">- Bilingual (English/Yoruba) with community engagement expertise</w:t>
      </w:r>
      <w:r>
        <w:br/>
      </w:r>
      <w:r>
        <w:t xml:space="preserve">- Developed community outreach model adopted by 3 Lagos schools</w:t>
      </w:r>
    </w:p>
    <w:p>
      <w:pPr>
        <w:pStyle w:val="BodyText"/>
      </w:pPr>
      <w:r>
        <w:t xml:space="preserve">This Internship Application Letter reflects my genuine passion for advancing special education within Nigeria Lagos' dynamic educational ecosystem. I am prepared to bring energy, cultural insight, and professional dedication to your team as we work together to create more inclusive learning environments across our vibran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1:52:10Z</dcterms:created>
  <dcterms:modified xsi:type="dcterms:W3CDTF">2026-07-23T11:52:10Z</dcterms:modified>
</cp:coreProperties>
</file>

<file path=docProps/custom.xml><?xml version="1.0" encoding="utf-8"?>
<Properties xmlns="http://schemas.openxmlformats.org/officeDocument/2006/custom-properties" xmlns:vt="http://schemas.openxmlformats.org/officeDocument/2006/docPropsVTypes"/>
</file>